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0A802D" w14:textId="70E3FE69" w:rsidR="00961726" w:rsidRPr="007255FA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961726">
        <w:t>Binary tree paths</w:t>
      </w:r>
    </w:p>
    <w:p w14:paraId="15286F24" w14:textId="489C7BE4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649BCA9" w:rsidR="00EE58AF" w:rsidRPr="00BD6EB7" w:rsidRDefault="00EE58AF" w:rsidP="00237A3A">
      <w:r w:rsidRPr="00EE58AF">
        <w:rPr>
          <w:b/>
          <w:bCs/>
        </w:rPr>
        <w:t>Companies:</w:t>
      </w:r>
      <w:r w:rsidR="00806B70">
        <w:rPr>
          <w:b/>
          <w:bCs/>
        </w:rPr>
        <w:t xml:space="preserve"> </w:t>
      </w:r>
    </w:p>
    <w:p w14:paraId="6BCB2C28" w14:textId="10B574A6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C04139">
        <w:t>Hard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18E0222C" w14:textId="1C48D18F" w:rsidR="00E878C9" w:rsidRPr="00E878C9" w:rsidRDefault="00EE58AF" w:rsidP="00C041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B7110A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403056C1" w14:textId="7D9F183A" w:rsidR="00AB7A3B" w:rsidRDefault="00EE58AF" w:rsidP="00E878C9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56ED8B0D" w14:textId="309C18D7" w:rsidR="00E878C9" w:rsidRDefault="00EB01D6" w:rsidP="00C04139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6397927B" w14:textId="6F71CB4A" w:rsidR="00414745" w:rsidRDefault="00EE58AF" w:rsidP="00C04139">
      <w:pPr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452038E6" w14:textId="40AA62A8" w:rsidR="00EE58AF" w:rsidRDefault="00EF2D8B" w:rsidP="00414745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E26B939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537FDDCC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5AEB0A2F" w14:textId="5040F6F4" w:rsidR="00385F82" w:rsidRDefault="00A96EA4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pproach one</w:t>
      </w:r>
      <w:r w:rsidR="00791CC3">
        <w:rPr>
          <w:rFonts w:ascii="Arial" w:hAnsi="Arial" w:cs="Arial"/>
          <w:b/>
          <w:bCs/>
        </w:rPr>
        <w:t xml:space="preserve"> </w:t>
      </w:r>
      <w:r w:rsidR="00385F82">
        <w:rPr>
          <w:rFonts w:ascii="Arial" w:hAnsi="Arial" w:cs="Arial"/>
          <w:b/>
          <w:bCs/>
        </w:rPr>
        <w:t>Solution:</w:t>
      </w:r>
    </w:p>
    <w:p w14:paraId="4440DA00" w14:textId="77777777" w:rsidR="00C01FF9" w:rsidRPr="00BD6EB7" w:rsidRDefault="00C01FF9" w:rsidP="00C01FF9">
      <w:pPr>
        <w:rPr>
          <w:rFonts w:ascii="Arial" w:hAnsi="Arial" w:cs="Arial"/>
          <w:b/>
          <w:bCs/>
        </w:rPr>
      </w:pPr>
    </w:p>
    <w:p w14:paraId="29A39D0A" w14:textId="77777777" w:rsidR="00A96EA4" w:rsidRPr="00A96EA4" w:rsidRDefault="00C01FF9" w:rsidP="00A96EA4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CD0114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  <w:sz w:val="20"/>
          <w:szCs w:val="20"/>
        </w:rPr>
        <w:t>:</w:t>
      </w:r>
      <w:r w:rsidR="006632B7">
        <w:rPr>
          <w:rFonts w:ascii="Arial" w:hAnsi="Arial" w:cs="Arial"/>
          <w:b/>
          <w:bCs/>
          <w:sz w:val="20"/>
          <w:szCs w:val="20"/>
        </w:rPr>
        <w:t xml:space="preserve"> </w:t>
      </w:r>
      <w:r w:rsidR="00A96EA4" w:rsidRPr="00A96EA4">
        <w:rPr>
          <w:rFonts w:ascii="Segoe UI" w:hAnsi="Segoe UI" w:cs="Segoe UI"/>
          <w:color w:val="424242"/>
          <w:sz w:val="21"/>
          <w:szCs w:val="21"/>
        </w:rPr>
        <w:t>The vector </w:t>
      </w:r>
      <w:r w:rsidR="00A96EA4" w:rsidRPr="00A96EA4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res</w:t>
      </w:r>
      <w:r w:rsidR="00A96EA4" w:rsidRPr="00A96EA4">
        <w:rPr>
          <w:rFonts w:ascii="Segoe UI" w:hAnsi="Segoe UI" w:cs="Segoe UI"/>
          <w:color w:val="424242"/>
          <w:sz w:val="21"/>
          <w:szCs w:val="21"/>
        </w:rPr>
        <w:t> will accumulate our results, while the main function will basically just call </w:t>
      </w:r>
      <w:proofErr w:type="spellStart"/>
      <w:r w:rsidR="00A96EA4" w:rsidRPr="00A96EA4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dfs</w:t>
      </w:r>
      <w:proofErr w:type="spellEnd"/>
      <w:r w:rsidR="00A96EA4" w:rsidRPr="00A96EA4">
        <w:rPr>
          <w:rFonts w:ascii="Segoe UI" w:hAnsi="Segoe UI" w:cs="Segoe UI"/>
          <w:color w:val="424242"/>
          <w:sz w:val="21"/>
          <w:szCs w:val="21"/>
        </w:rPr>
        <w:t>, the core of our logic, and return the updated value once said function has finished running its course.</w:t>
      </w:r>
    </w:p>
    <w:p w14:paraId="04CC488D" w14:textId="77777777" w:rsidR="00A96EA4" w:rsidRPr="00A96EA4" w:rsidRDefault="00A96EA4" w:rsidP="00A96EA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A96EA4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n </w:t>
      </w:r>
      <w:proofErr w:type="spellStart"/>
      <w:r w:rsidRPr="00A96EA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dfs</w:t>
      </w:r>
      <w:proofErr w:type="spellEnd"/>
      <w:r w:rsidRPr="00A96EA4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we have 2 terminal conditions: </w:t>
      </w:r>
      <w:r w:rsidRPr="00A96EA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root == NULL</w:t>
      </w:r>
      <w:r w:rsidRPr="00A96EA4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for which we just exit, since it means the initial tree had zero elements or we sent our function to try a </w:t>
      </w:r>
      <w:r w:rsidRPr="00A96EA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eft</w:t>
      </w:r>
      <w:r w:rsidRPr="00A96EA4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or </w:t>
      </w:r>
      <w:r w:rsidRPr="00A96EA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right</w:t>
      </w:r>
      <w:r w:rsidRPr="00A96EA4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 branch which is just not there, and </w:t>
      </w:r>
      <w:proofErr w:type="gramStart"/>
      <w:r w:rsidRPr="00A96EA4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when </w:t>
      </w:r>
      <w:r w:rsidRPr="00A96EA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!root</w:t>
      </w:r>
      <w:proofErr w:type="gramEnd"/>
      <w:r w:rsidRPr="00A96EA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-&gt;left &amp;&amp; !root-&gt;right</w:t>
      </w:r>
      <w:r w:rsidRPr="00A96EA4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meaning the current node is a leaf, in which case we update </w:t>
      </w:r>
      <w:r w:rsidRPr="00A96EA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res</w:t>
      </w:r>
      <w:r w:rsidRPr="00A96EA4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before leaving.</w:t>
      </w:r>
    </w:p>
    <w:p w14:paraId="2C07FA61" w14:textId="77777777" w:rsidR="00A96EA4" w:rsidRPr="00A96EA4" w:rsidRDefault="00A96EA4" w:rsidP="00A96EA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A96EA4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n all the other cases, we call </w:t>
      </w:r>
      <w:proofErr w:type="spellStart"/>
      <w:r w:rsidRPr="00A96EA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dfs</w:t>
      </w:r>
      <w:proofErr w:type="spellEnd"/>
      <w:r w:rsidRPr="00A96EA4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recursively on both </w:t>
      </w:r>
      <w:r w:rsidRPr="00A96EA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eft</w:t>
      </w:r>
      <w:r w:rsidRPr="00A96EA4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and </w:t>
      </w:r>
      <w:r w:rsidRPr="00A96EA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right</w:t>
      </w:r>
      <w:r w:rsidRPr="00A96EA4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going another level down the tree.</w:t>
      </w:r>
    </w:p>
    <w:p w14:paraId="7BB049CE" w14:textId="615F14C6" w:rsidR="00A96EA4" w:rsidRPr="00A96EA4" w:rsidRDefault="00A96EA4" w:rsidP="00A96EA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A96EA4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his problem is rather similar to at least 3-4 other tree-traversal problems here on LC, with the slight added inconvenience of having to interspace all the explored nodes' values with </w:t>
      </w:r>
      <w:r w:rsidRPr="00A96EA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"-&gt;"</w:t>
      </w:r>
      <w:r w:rsidRPr="00A96EA4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; in order not to be distracted by that and/or to keep my code a bit </w:t>
      </w:r>
      <w:proofErr w:type="gramStart"/>
      <w:r w:rsidRPr="00A96EA4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more DRY</w:t>
      </w:r>
      <w:proofErr w:type="gramEnd"/>
      <w:r w:rsidRPr="00A96EA4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I put that logic into </w:t>
      </w:r>
      <w:proofErr w:type="spellStart"/>
      <w:r w:rsidRPr="00A96EA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extCur</w:t>
      </w:r>
      <w:proofErr w:type="spellEnd"/>
      <w:r w:rsidRPr="00A96EA4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</w:p>
    <w:p w14:paraId="3A6591FE" w14:textId="50991EBD" w:rsidR="00C01FF9" w:rsidRDefault="00C01FF9" w:rsidP="00C01FF9">
      <w:pPr>
        <w:rPr>
          <w:rFonts w:ascii="Arial" w:hAnsi="Arial" w:cs="Arial"/>
          <w:b/>
          <w:bCs/>
          <w:sz w:val="20"/>
          <w:szCs w:val="20"/>
        </w:rPr>
      </w:pPr>
    </w:p>
    <w:p w14:paraId="2ACF0792" w14:textId="7AAF249B" w:rsidR="00C01FF9" w:rsidRDefault="00C01FF9" w:rsidP="00C01FF9">
      <w:pPr>
        <w:rPr>
          <w:b/>
          <w:bCs/>
        </w:rPr>
      </w:pPr>
      <w:r>
        <w:rPr>
          <w:b/>
          <w:bCs/>
        </w:rPr>
        <w:t>Code:</w:t>
      </w:r>
    </w:p>
    <w:p w14:paraId="636235FE" w14:textId="77777777" w:rsidR="00C01FF9" w:rsidRPr="00686F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9BE35D4" w14:textId="17ACE5DF" w:rsidR="00C01FF9" w:rsidRPr="00686F45" w:rsidRDefault="00C01FF9" w:rsidP="00C01FF9">
      <w:r w:rsidRPr="00686F45">
        <w:rPr>
          <w:b/>
          <w:bCs/>
        </w:rPr>
        <w:t>Time Complexity</w:t>
      </w:r>
      <w:r w:rsidRPr="00686F45">
        <w:t>: O(</w:t>
      </w:r>
      <w:r w:rsidR="009A4CF1">
        <w:t>N</w:t>
      </w:r>
      <w:r w:rsidRPr="00686F45">
        <w:t>)</w:t>
      </w:r>
      <w:bookmarkStart w:id="0" w:name="_GoBack"/>
      <w:bookmarkEnd w:id="0"/>
    </w:p>
    <w:p w14:paraId="2123D6B7" w14:textId="729645C3" w:rsidR="00C01FF9" w:rsidRPr="00EE58AF" w:rsidRDefault="00C01FF9" w:rsidP="00C01FF9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A97E12">
        <w:t>height of tree</w:t>
      </w:r>
      <w:r w:rsidRPr="00686F45">
        <w:t>)</w:t>
      </w:r>
    </w:p>
    <w:p w14:paraId="0815B802" w14:textId="77777777" w:rsidR="00C01FF9" w:rsidRDefault="00C01FF9" w:rsidP="00EE58AF">
      <w:pPr>
        <w:rPr>
          <w:rFonts w:ascii="Arial" w:hAnsi="Arial" w:cs="Arial"/>
          <w:b/>
          <w:bCs/>
        </w:rPr>
      </w:pPr>
    </w:p>
    <w:p w14:paraId="72E0AAB7" w14:textId="3DED7518" w:rsidR="00385F82" w:rsidRDefault="00961726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Approach two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57B8558B" w14:textId="000EC1BE" w:rsidR="00E83476" w:rsidRPr="00E83476" w:rsidRDefault="00C01FF9" w:rsidP="00E83476">
      <w:pPr>
        <w:spacing w:line="285" w:lineRule="atLeast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E83476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Explanation: </w:t>
      </w:r>
      <w:r w:rsidR="0096172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The basic idea is to traverse the tree keeping the path in the string </w:t>
      </w:r>
      <w:proofErr w:type="spellStart"/>
      <w:r w:rsidR="00961726"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curr</w:t>
      </w:r>
      <w:proofErr w:type="spellEnd"/>
      <w:r w:rsidR="0096172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 and when you find a leaf then substituting </w:t>
      </w:r>
      <w:proofErr w:type="spellStart"/>
      <w:r w:rsidR="0096172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curr</w:t>
      </w:r>
      <w:proofErr w:type="spellEnd"/>
      <w:r w:rsidR="0096172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in the </w:t>
      </w:r>
      <w:proofErr w:type="spellStart"/>
      <w:proofErr w:type="gramStart"/>
      <w:r w:rsidR="0096172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answer.We</w:t>
      </w:r>
      <w:proofErr w:type="spellEnd"/>
      <w:proofErr w:type="gramEnd"/>
      <w:r w:rsidR="0096172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need vector </w:t>
      </w:r>
      <w:r w:rsidR="00961726"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answer</w:t>
      </w:r>
      <w:r w:rsidR="0096172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 to be same in all the calls in the call stack, therefore we use address operator while we need separate </w:t>
      </w:r>
      <w:proofErr w:type="spellStart"/>
      <w:r w:rsidR="0096172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curr</w:t>
      </w:r>
      <w:proofErr w:type="spellEnd"/>
      <w:r w:rsidR="0096172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for each </w:t>
      </w:r>
      <w:proofErr w:type="spellStart"/>
      <w:r w:rsidR="0096172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step,hence</w:t>
      </w:r>
      <w:proofErr w:type="spellEnd"/>
      <w:r w:rsidR="0096172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not using address operator.</w:t>
      </w:r>
    </w:p>
    <w:p w14:paraId="7C63EFDE" w14:textId="77777777" w:rsidR="00961726" w:rsidRDefault="00961726" w:rsidP="00C01FF9">
      <w:pPr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</w:p>
    <w:p w14:paraId="46F36639" w14:textId="4CA8A237" w:rsidR="00C04139" w:rsidRPr="00C03B96" w:rsidRDefault="00C01FF9" w:rsidP="00C01FF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de: </w:t>
      </w:r>
    </w:p>
    <w:p w14:paraId="7B422575" w14:textId="663138C9" w:rsidR="00C03B96" w:rsidRPr="00686F45" w:rsidRDefault="00C03B96" w:rsidP="00C03B96">
      <w:r w:rsidRPr="00686F45">
        <w:rPr>
          <w:b/>
          <w:bCs/>
        </w:rPr>
        <w:t>Time Complexity</w:t>
      </w:r>
      <w:r w:rsidRPr="00686F45">
        <w:t xml:space="preserve">: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</w:t>
      </w:r>
      <w:r w:rsidR="00086B8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)</w:t>
      </w:r>
    </w:p>
    <w:p w14:paraId="4CA5AB85" w14:textId="2AD4ABF7" w:rsidR="00901A4A" w:rsidRPr="00901A4A" w:rsidRDefault="00C03B96" w:rsidP="00901A4A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4C0421">
        <w:t>height of tree</w:t>
      </w:r>
      <w:r w:rsidRPr="00686F45">
        <w:t>)</w:t>
      </w:r>
      <w:r w:rsidR="00086B8E">
        <w:t xml:space="preserve"> </w:t>
      </w:r>
    </w:p>
    <w:p w14:paraId="21788767" w14:textId="4C033257" w:rsidR="00C04139" w:rsidRPr="00A97E12" w:rsidRDefault="00C04139" w:rsidP="00C01FF9">
      <w:pPr>
        <w:rPr>
          <w:lang w:val="en-IN"/>
        </w:rPr>
      </w:pPr>
    </w:p>
    <w:sectPr w:rsidR="00C04139" w:rsidRPr="00A97E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F59"/>
    <w:multiLevelType w:val="multilevel"/>
    <w:tmpl w:val="E4A67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8BA"/>
    <w:multiLevelType w:val="multilevel"/>
    <w:tmpl w:val="64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DC18A8"/>
    <w:multiLevelType w:val="multilevel"/>
    <w:tmpl w:val="5156D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EF60BC"/>
    <w:multiLevelType w:val="multilevel"/>
    <w:tmpl w:val="C8086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EB487B"/>
    <w:multiLevelType w:val="multilevel"/>
    <w:tmpl w:val="C57E2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E37BD0"/>
    <w:multiLevelType w:val="multilevel"/>
    <w:tmpl w:val="719CC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9479DA"/>
    <w:multiLevelType w:val="multilevel"/>
    <w:tmpl w:val="F46C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B24F27"/>
    <w:multiLevelType w:val="multilevel"/>
    <w:tmpl w:val="B70AB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C346E74"/>
    <w:multiLevelType w:val="multilevel"/>
    <w:tmpl w:val="46D85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FB3223"/>
    <w:multiLevelType w:val="multilevel"/>
    <w:tmpl w:val="5D4A3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44838BA"/>
    <w:multiLevelType w:val="multilevel"/>
    <w:tmpl w:val="F0FCB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595167A"/>
    <w:multiLevelType w:val="multilevel"/>
    <w:tmpl w:val="DF460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6ED2E95"/>
    <w:multiLevelType w:val="multilevel"/>
    <w:tmpl w:val="86F8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6"/>
  </w:num>
  <w:num w:numId="3">
    <w:abstractNumId w:val="21"/>
  </w:num>
  <w:num w:numId="4">
    <w:abstractNumId w:val="15"/>
  </w:num>
  <w:num w:numId="5">
    <w:abstractNumId w:val="20"/>
  </w:num>
  <w:num w:numId="6">
    <w:abstractNumId w:val="8"/>
  </w:num>
  <w:num w:numId="7">
    <w:abstractNumId w:val="11"/>
  </w:num>
  <w:num w:numId="8">
    <w:abstractNumId w:val="3"/>
  </w:num>
  <w:num w:numId="9">
    <w:abstractNumId w:val="18"/>
  </w:num>
  <w:num w:numId="10">
    <w:abstractNumId w:val="1"/>
  </w:num>
  <w:num w:numId="11">
    <w:abstractNumId w:val="0"/>
  </w:num>
  <w:num w:numId="12">
    <w:abstractNumId w:val="19"/>
  </w:num>
  <w:num w:numId="13">
    <w:abstractNumId w:val="9"/>
  </w:num>
  <w:num w:numId="14">
    <w:abstractNumId w:val="12"/>
  </w:num>
  <w:num w:numId="15">
    <w:abstractNumId w:val="10"/>
  </w:num>
  <w:num w:numId="16">
    <w:abstractNumId w:val="13"/>
  </w:num>
  <w:num w:numId="17">
    <w:abstractNumId w:val="2"/>
  </w:num>
  <w:num w:numId="18">
    <w:abstractNumId w:val="4"/>
  </w:num>
  <w:num w:numId="19">
    <w:abstractNumId w:val="5"/>
  </w:num>
  <w:num w:numId="20">
    <w:abstractNumId w:val="16"/>
  </w:num>
  <w:num w:numId="21">
    <w:abstractNumId w:val="17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8FAOvSmcctAAAA"/>
  </w:docVars>
  <w:rsids>
    <w:rsidRoot w:val="000F7531"/>
    <w:rsid w:val="00025468"/>
    <w:rsid w:val="00086B8E"/>
    <w:rsid w:val="000F7531"/>
    <w:rsid w:val="00237A3A"/>
    <w:rsid w:val="002872E2"/>
    <w:rsid w:val="0033767A"/>
    <w:rsid w:val="00365A84"/>
    <w:rsid w:val="00385F82"/>
    <w:rsid w:val="00414745"/>
    <w:rsid w:val="0046501B"/>
    <w:rsid w:val="004C0421"/>
    <w:rsid w:val="00537F62"/>
    <w:rsid w:val="005B746D"/>
    <w:rsid w:val="005C3CB7"/>
    <w:rsid w:val="005D5D9E"/>
    <w:rsid w:val="00621849"/>
    <w:rsid w:val="006632B7"/>
    <w:rsid w:val="00686F45"/>
    <w:rsid w:val="007255FA"/>
    <w:rsid w:val="00772AC1"/>
    <w:rsid w:val="00791CC3"/>
    <w:rsid w:val="00806B70"/>
    <w:rsid w:val="00865E7A"/>
    <w:rsid w:val="00901A4A"/>
    <w:rsid w:val="00961726"/>
    <w:rsid w:val="009A2169"/>
    <w:rsid w:val="009A4CF1"/>
    <w:rsid w:val="00A016EF"/>
    <w:rsid w:val="00A96EA4"/>
    <w:rsid w:val="00A97E12"/>
    <w:rsid w:val="00AB0A48"/>
    <w:rsid w:val="00AB7A3B"/>
    <w:rsid w:val="00AC5B65"/>
    <w:rsid w:val="00B351D7"/>
    <w:rsid w:val="00B7110A"/>
    <w:rsid w:val="00BD6EB7"/>
    <w:rsid w:val="00BE22D7"/>
    <w:rsid w:val="00BF3D98"/>
    <w:rsid w:val="00C0126C"/>
    <w:rsid w:val="00C01FF9"/>
    <w:rsid w:val="00C03B96"/>
    <w:rsid w:val="00C04139"/>
    <w:rsid w:val="00C81DB9"/>
    <w:rsid w:val="00C82371"/>
    <w:rsid w:val="00CD0114"/>
    <w:rsid w:val="00D32CC3"/>
    <w:rsid w:val="00D34D43"/>
    <w:rsid w:val="00D83353"/>
    <w:rsid w:val="00DA1271"/>
    <w:rsid w:val="00DA1485"/>
    <w:rsid w:val="00DF1712"/>
    <w:rsid w:val="00DF569B"/>
    <w:rsid w:val="00E274E6"/>
    <w:rsid w:val="00E35E5E"/>
    <w:rsid w:val="00E62470"/>
    <w:rsid w:val="00E725DB"/>
    <w:rsid w:val="00E83476"/>
    <w:rsid w:val="00E878C9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CD0114"/>
  </w:style>
  <w:style w:type="character" w:customStyle="1" w:styleId="hljs-number">
    <w:name w:val="hljs-number"/>
    <w:basedOn w:val="DefaultParagraphFont"/>
    <w:rsid w:val="00C04139"/>
  </w:style>
  <w:style w:type="character" w:customStyle="1" w:styleId="hljs-string">
    <w:name w:val="hljs-string"/>
    <w:basedOn w:val="DefaultParagraphFont"/>
    <w:rsid w:val="00C04139"/>
  </w:style>
  <w:style w:type="character" w:customStyle="1" w:styleId="hljs-keyword">
    <w:name w:val="hljs-keyword"/>
    <w:basedOn w:val="DefaultParagraphFont"/>
    <w:rsid w:val="00C04139"/>
  </w:style>
  <w:style w:type="character" w:customStyle="1" w:styleId="hljs-function">
    <w:name w:val="hljs-function"/>
    <w:basedOn w:val="DefaultParagraphFont"/>
    <w:rsid w:val="00C04139"/>
  </w:style>
  <w:style w:type="character" w:customStyle="1" w:styleId="hljs-title">
    <w:name w:val="hljs-title"/>
    <w:basedOn w:val="DefaultParagraphFont"/>
    <w:rsid w:val="00C04139"/>
  </w:style>
  <w:style w:type="character" w:customStyle="1" w:styleId="hljs-params">
    <w:name w:val="hljs-params"/>
    <w:basedOn w:val="DefaultParagraphFont"/>
    <w:rsid w:val="00C04139"/>
  </w:style>
  <w:style w:type="character" w:customStyle="1" w:styleId="hljs-builtin">
    <w:name w:val="hljs-built_in"/>
    <w:basedOn w:val="DefaultParagraphFont"/>
    <w:rsid w:val="00C04139"/>
  </w:style>
  <w:style w:type="character" w:customStyle="1" w:styleId="hljs-literal">
    <w:name w:val="hljs-literal"/>
    <w:basedOn w:val="DefaultParagraphFont"/>
    <w:rsid w:val="00C04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654793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36726860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209782651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748960160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99217616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55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3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5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9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4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15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8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8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7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1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6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2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9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2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2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43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1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8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6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3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5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0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3</TotalTime>
  <Pages>2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28</cp:revision>
  <dcterms:created xsi:type="dcterms:W3CDTF">2022-03-16T09:34:00Z</dcterms:created>
  <dcterms:modified xsi:type="dcterms:W3CDTF">2022-04-03T17:10:00Z</dcterms:modified>
</cp:coreProperties>
</file>